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319E76" w14:textId="77777777" w:rsidR="00DF018D" w:rsidRPr="00E33BF9" w:rsidRDefault="00E33BF9" w:rsidP="00280C3C">
      <w:pPr>
        <w:jc w:val="center"/>
        <w:rPr>
          <w:rFonts w:cs="B Nazanin"/>
          <w:b/>
          <w:bCs/>
          <w:sz w:val="28"/>
          <w:szCs w:val="28"/>
          <w:rtl/>
        </w:rPr>
      </w:pPr>
      <w:r w:rsidRPr="00E33BF9">
        <w:rPr>
          <w:rFonts w:cs="B Nazanin" w:hint="cs"/>
          <w:b/>
          <w:bCs/>
          <w:sz w:val="28"/>
          <w:szCs w:val="28"/>
          <w:rtl/>
        </w:rPr>
        <w:t>فرم شماره سه</w:t>
      </w:r>
    </w:p>
    <w:p w14:paraId="6F98D3A8" w14:textId="10141550" w:rsidR="00E33BF9" w:rsidRPr="00E33BF9" w:rsidRDefault="00070CE0" w:rsidP="00070CE0">
      <w:pPr>
        <w:jc w:val="center"/>
        <w:rPr>
          <w:rFonts w:cs="B Nazanin"/>
          <w:b/>
          <w:bCs/>
          <w:sz w:val="28"/>
          <w:szCs w:val="28"/>
          <w:rtl/>
        </w:rPr>
      </w:pPr>
      <w:r w:rsidRPr="00E33BF9">
        <w:rPr>
          <w:rFonts w:cs="B Nazanin" w:hint="cs"/>
          <w:b/>
          <w:bCs/>
          <w:sz w:val="28"/>
          <w:szCs w:val="28"/>
          <w:rtl/>
        </w:rPr>
        <w:t>فرم بعد از برگزار</w:t>
      </w:r>
      <w:r>
        <w:rPr>
          <w:rFonts w:cs="B Nazanin" w:hint="cs"/>
          <w:b/>
          <w:bCs/>
          <w:sz w:val="28"/>
          <w:szCs w:val="28"/>
          <w:rtl/>
        </w:rPr>
        <w:t>ی</w:t>
      </w:r>
      <w:r w:rsidRPr="00E33BF9">
        <w:rPr>
          <w:rFonts w:cs="B Nazanin" w:hint="cs"/>
          <w:b/>
          <w:bCs/>
          <w:sz w:val="28"/>
          <w:szCs w:val="28"/>
          <w:rtl/>
        </w:rPr>
        <w:t xml:space="preserve"> همایش</w:t>
      </w:r>
      <w:r w:rsidR="00E33BF9" w:rsidRPr="00E33BF9">
        <w:rPr>
          <w:rFonts w:cs="B Nazanin" w:hint="cs"/>
          <w:b/>
          <w:bCs/>
          <w:sz w:val="28"/>
          <w:szCs w:val="28"/>
          <w:rtl/>
        </w:rPr>
        <w:t xml:space="preserve"> (اطلاعات برگزاری گردهمایی های علمی (همایش، کنگره و .....))</w:t>
      </w:r>
    </w:p>
    <w:p w14:paraId="54FCB61D" w14:textId="77777777" w:rsidR="00E33BF9" w:rsidRPr="00E33BF9" w:rsidRDefault="00E33BF9" w:rsidP="00E33BF9">
      <w:pPr>
        <w:bidi w:val="0"/>
        <w:spacing w:after="200" w:line="276" w:lineRule="auto"/>
        <w:jc w:val="center"/>
        <w:rPr>
          <w:rFonts w:ascii="Calibri" w:eastAsia="Calibri" w:hAnsi="Calibri" w:cs="Arial"/>
          <w:rtl/>
        </w:rPr>
      </w:pPr>
    </w:p>
    <w:p w14:paraId="7DE34787" w14:textId="77777777" w:rsidR="00E33BF9" w:rsidRPr="00E33BF9" w:rsidRDefault="00E33BF9" w:rsidP="00E33BF9">
      <w:pPr>
        <w:bidi w:val="0"/>
        <w:spacing w:after="200" w:line="276" w:lineRule="auto"/>
        <w:jc w:val="right"/>
        <w:rPr>
          <w:rFonts w:ascii="Calibri" w:eastAsia="Calibri" w:hAnsi="Calibri" w:cs="B Nazanin"/>
          <w:b/>
          <w:bCs/>
          <w:sz w:val="24"/>
          <w:szCs w:val="24"/>
          <w:rtl/>
        </w:rPr>
      </w:pPr>
      <w:r w:rsidRPr="00E33BF9">
        <w:rPr>
          <w:rFonts w:ascii="Calibri" w:eastAsia="Calibri" w:hAnsi="Calibri" w:cs="B Zar" w:hint="cs"/>
          <w:b/>
          <w:bCs/>
          <w:sz w:val="24"/>
          <w:szCs w:val="24"/>
          <w:rtl/>
        </w:rPr>
        <w:t>معاونت محترم پژوهش و فناوری دانشگاه</w:t>
      </w:r>
      <w:bookmarkStart w:id="0" w:name="_GoBack"/>
      <w:bookmarkEnd w:id="0"/>
    </w:p>
    <w:p w14:paraId="133C13CF" w14:textId="77777777" w:rsidR="00E33BF9" w:rsidRPr="00E33BF9" w:rsidRDefault="00E33BF9" w:rsidP="00E33BF9">
      <w:pPr>
        <w:bidi w:val="0"/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>با اهداء سلام</w:t>
      </w:r>
    </w:p>
    <w:p w14:paraId="02D0B928" w14:textId="77777777" w:rsidR="00E33BF9" w:rsidRPr="00E33BF9" w:rsidRDefault="00E33BF9" w:rsidP="00E33BF9">
      <w:pPr>
        <w:bidi w:val="0"/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>احتراماً، بدینوسیله اطلاعات مربوط به همایش....................که از تاریخ....... ......لغایت......... توسط دانشکده........ در محل...... برگزار گردیده است به شرح ذیل اعلام می گردد.</w:t>
      </w:r>
    </w:p>
    <w:p w14:paraId="1C5BD58D" w14:textId="77777777" w:rsidR="00E33BF9" w:rsidRPr="00E33BF9" w:rsidRDefault="00E33BF9" w:rsidP="00E33BF9">
      <w:pPr>
        <w:bidi w:val="0"/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>1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.عنوان همایش:                                                       واحد برگزارکننده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p w14:paraId="0A1C478A" w14:textId="77777777" w:rsidR="00E33BF9" w:rsidRPr="00E33BF9" w:rsidRDefault="00E33BF9" w:rsidP="00E33BF9">
      <w:pPr>
        <w:bidi w:val="0"/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</w:p>
    <w:p w14:paraId="79F11DEB" w14:textId="77777777" w:rsidR="00E33BF9" w:rsidRPr="00E33BF9" w:rsidRDefault="00E33BF9" w:rsidP="00E33BF9">
      <w:pPr>
        <w:bidi w:val="0"/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>2.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اهداف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p w14:paraId="3215C7B1" w14:textId="77777777" w:rsidR="00E33BF9" w:rsidRPr="00E33BF9" w:rsidRDefault="00E33BF9" w:rsidP="00E33BF9">
      <w:pPr>
        <w:bidi w:val="0"/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</w:p>
    <w:p w14:paraId="089AACF1" w14:textId="77777777" w:rsidR="00E33BF9" w:rsidRPr="00E33BF9" w:rsidRDefault="00E33BF9" w:rsidP="00E33BF9">
      <w:pPr>
        <w:bidi w:val="0"/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238835" wp14:editId="152D2E60">
                <wp:simplePos x="0" y="0"/>
                <wp:positionH relativeFrom="column">
                  <wp:posOffset>3604437</wp:posOffset>
                </wp:positionH>
                <wp:positionV relativeFrom="paragraph">
                  <wp:posOffset>391249</wp:posOffset>
                </wp:positionV>
                <wp:extent cx="605761" cy="223283"/>
                <wp:effectExtent l="0" t="0" r="23495" b="2476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61" cy="22328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CE1CF9D" id="Rectangle 14" o:spid="_x0000_s1026" style="position:absolute;margin-left:283.8pt;margin-top:30.8pt;width:47.7pt;height:17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3.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اطلاعات مقالات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p w14:paraId="30E952A6" w14:textId="77777777" w:rsidR="00E33BF9" w:rsidRPr="00E33BF9" w:rsidRDefault="00E33BF9" w:rsidP="00E33BF9">
      <w:pPr>
        <w:spacing w:after="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58D98B" wp14:editId="489E539B">
                <wp:simplePos x="0" y="0"/>
                <wp:positionH relativeFrom="column">
                  <wp:posOffset>32385</wp:posOffset>
                </wp:positionH>
                <wp:positionV relativeFrom="paragraph">
                  <wp:posOffset>6350</wp:posOffset>
                </wp:positionV>
                <wp:extent cx="605761" cy="223283"/>
                <wp:effectExtent l="0" t="0" r="23495" b="2476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61" cy="22328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2AD1F25" id="Rectangle 12" o:spid="_x0000_s1026" style="position:absolute;margin-left:2.55pt;margin-top:.5pt;width:47.7pt;height:17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تعداد خلاصه مقالات دریافت شده:                                    تعداد خلاصه مقالات پذیرفته شده در مرحله اول:</w:t>
      </w:r>
    </w:p>
    <w:p w14:paraId="02146D85" w14:textId="77777777" w:rsidR="00E33BF9" w:rsidRPr="00E33BF9" w:rsidRDefault="00E33BF9" w:rsidP="00E33BF9">
      <w:pPr>
        <w:spacing w:after="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FA3E4B" wp14:editId="2734B883">
                <wp:simplePos x="0" y="0"/>
                <wp:positionH relativeFrom="column">
                  <wp:posOffset>31750</wp:posOffset>
                </wp:positionH>
                <wp:positionV relativeFrom="paragraph">
                  <wp:posOffset>52070</wp:posOffset>
                </wp:positionV>
                <wp:extent cx="605155" cy="222885"/>
                <wp:effectExtent l="0" t="0" r="23495" b="2476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155" cy="2228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437D90C" id="Rectangle 15" o:spid="_x0000_s1026" style="position:absolute;margin-left:2.5pt;margin-top:4.1pt;width:47.65pt;height:17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973768" wp14:editId="40356500">
                <wp:simplePos x="0" y="0"/>
                <wp:positionH relativeFrom="column">
                  <wp:posOffset>3603817</wp:posOffset>
                </wp:positionH>
                <wp:positionV relativeFrom="paragraph">
                  <wp:posOffset>10160</wp:posOffset>
                </wp:positionV>
                <wp:extent cx="605155" cy="222885"/>
                <wp:effectExtent l="0" t="0" r="23495" b="2476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155" cy="2228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C2F90F4" id="Rectangle 16" o:spid="_x0000_s1026" style="position:absolute;margin-left:283.75pt;margin-top:.8pt;width:47.65pt;height:17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تعداد مقالات دریافت شده:                                              تعداد مقالات چاپ شده در مجموعه مقالات همایش:</w:t>
      </w:r>
    </w:p>
    <w:p w14:paraId="64BA382B" w14:textId="77777777" w:rsidR="00E33BF9" w:rsidRPr="00E33BF9" w:rsidRDefault="00E33BF9" w:rsidP="00E33BF9">
      <w:pPr>
        <w:spacing w:after="0" w:line="276" w:lineRule="auto"/>
        <w:rPr>
          <w:rFonts w:ascii="Calibri" w:eastAsia="Calibri" w:hAnsi="Calibri" w:cs="B Nazanin"/>
          <w:sz w:val="24"/>
          <w:szCs w:val="24"/>
        </w:rPr>
      </w:pPr>
    </w:p>
    <w:p w14:paraId="5709B3F2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709122" wp14:editId="087CA0EB">
                <wp:simplePos x="0" y="0"/>
                <wp:positionH relativeFrom="column">
                  <wp:posOffset>2471420</wp:posOffset>
                </wp:positionH>
                <wp:positionV relativeFrom="paragraph">
                  <wp:posOffset>19050</wp:posOffset>
                </wp:positionV>
                <wp:extent cx="605155" cy="222885"/>
                <wp:effectExtent l="0" t="0" r="23495" b="2476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155" cy="2228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2DFF2B7" id="Rectangle 17" o:spid="_x0000_s1026" style="position:absolute;margin-left:194.6pt;margin-top:1.5pt;width:47.65pt;height:17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تعدا مقالاتی که  در همایش به صورت سخنرانی ارائه شده اند:</w:t>
      </w:r>
    </w:p>
    <w:p w14:paraId="2A493218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0360980" wp14:editId="24173AD5">
                <wp:simplePos x="0" y="0"/>
                <wp:positionH relativeFrom="column">
                  <wp:posOffset>2471420</wp:posOffset>
                </wp:positionH>
                <wp:positionV relativeFrom="paragraph">
                  <wp:posOffset>29845</wp:posOffset>
                </wp:positionV>
                <wp:extent cx="605155" cy="222885"/>
                <wp:effectExtent l="0" t="0" r="23495" b="2476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155" cy="2228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C3DBC7C" id="Rectangle 18" o:spid="_x0000_s1026" style="position:absolute;margin-left:194.6pt;margin-top:2.35pt;width:47.65pt;height:17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تعداد مقالاتی که در همایش به صورت پوستر ارائه شده اند:</w:t>
      </w:r>
    </w:p>
    <w:p w14:paraId="55137AC4" w14:textId="77777777" w:rsidR="00E33BF9" w:rsidRPr="00E33BF9" w:rsidRDefault="00E33BF9" w:rsidP="00E33BF9">
      <w:pPr>
        <w:spacing w:after="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38D439" wp14:editId="61325630">
                <wp:simplePos x="0" y="0"/>
                <wp:positionH relativeFrom="column">
                  <wp:posOffset>2480945</wp:posOffset>
                </wp:positionH>
                <wp:positionV relativeFrom="paragraph">
                  <wp:posOffset>17780</wp:posOffset>
                </wp:positionV>
                <wp:extent cx="605761" cy="223283"/>
                <wp:effectExtent l="0" t="0" r="23495" b="2476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61" cy="22328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099F22E" id="Rectangle 19" o:spid="_x0000_s1026" style="position:absolute;margin-left:195.35pt;margin-top:1.4pt;width:47.7pt;height:17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تعدا مقالات اساتید دانشگاه مجری:</w:t>
      </w:r>
    </w:p>
    <w:p w14:paraId="675985F2" w14:textId="77777777" w:rsidR="00E33BF9" w:rsidRPr="00E33BF9" w:rsidRDefault="00E33BF9" w:rsidP="00E33BF9">
      <w:pPr>
        <w:spacing w:after="0" w:line="276" w:lineRule="auto"/>
        <w:rPr>
          <w:rFonts w:ascii="Calibri" w:eastAsia="Calibri" w:hAnsi="Calibri" w:cs="B Nazanin"/>
          <w:sz w:val="24"/>
          <w:szCs w:val="24"/>
          <w:rtl/>
        </w:rPr>
      </w:pPr>
    </w:p>
    <w:p w14:paraId="70747F76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 xml:space="preserve">4. 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اطلاعات کارگاه های پژوهشی همایش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tbl>
      <w:tblPr>
        <w:tblStyle w:val="TableGrid1"/>
        <w:bidiVisual/>
        <w:tblW w:w="0" w:type="auto"/>
        <w:tblLook w:val="04A0" w:firstRow="1" w:lastRow="0" w:firstColumn="1" w:lastColumn="0" w:noHBand="0" w:noVBand="1"/>
      </w:tblPr>
      <w:tblGrid>
        <w:gridCol w:w="646"/>
        <w:gridCol w:w="17"/>
        <w:gridCol w:w="1700"/>
        <w:gridCol w:w="1387"/>
        <w:gridCol w:w="1160"/>
        <w:gridCol w:w="1157"/>
        <w:gridCol w:w="1033"/>
        <w:gridCol w:w="1180"/>
        <w:gridCol w:w="1186"/>
      </w:tblGrid>
      <w:tr w:rsidR="00E33BF9" w:rsidRPr="00E33BF9" w14:paraId="0C4CCBEF" w14:textId="77777777" w:rsidTr="00E33BF9">
        <w:tc>
          <w:tcPr>
            <w:tcW w:w="665" w:type="dxa"/>
            <w:gridSpan w:val="2"/>
            <w:vAlign w:val="center"/>
          </w:tcPr>
          <w:p w14:paraId="404AB6F2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1729" w:type="dxa"/>
            <w:vAlign w:val="center"/>
          </w:tcPr>
          <w:p w14:paraId="0D593D1B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ام کارگاه</w:t>
            </w:r>
          </w:p>
        </w:tc>
        <w:tc>
          <w:tcPr>
            <w:tcW w:w="1404" w:type="dxa"/>
            <w:vAlign w:val="center"/>
          </w:tcPr>
          <w:p w14:paraId="3389EA75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اریخ برگزاری</w:t>
            </w:r>
          </w:p>
        </w:tc>
        <w:tc>
          <w:tcPr>
            <w:tcW w:w="1170" w:type="dxa"/>
            <w:vAlign w:val="center"/>
          </w:tcPr>
          <w:p w14:paraId="4CF46671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دت برگزاری</w:t>
            </w:r>
          </w:p>
        </w:tc>
        <w:tc>
          <w:tcPr>
            <w:tcW w:w="1170" w:type="dxa"/>
            <w:vAlign w:val="center"/>
          </w:tcPr>
          <w:p w14:paraId="570AD205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درس کارگاه</w:t>
            </w:r>
          </w:p>
        </w:tc>
        <w:tc>
          <w:tcPr>
            <w:tcW w:w="1044" w:type="dxa"/>
            <w:vAlign w:val="center"/>
          </w:tcPr>
          <w:p w14:paraId="5527E2E8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هزینه هر نفر</w:t>
            </w:r>
          </w:p>
        </w:tc>
        <w:tc>
          <w:tcPr>
            <w:tcW w:w="1197" w:type="dxa"/>
            <w:vAlign w:val="center"/>
          </w:tcPr>
          <w:p w14:paraId="7638B6FE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عداد افراد ثبت نام شده</w:t>
            </w:r>
          </w:p>
        </w:tc>
        <w:tc>
          <w:tcPr>
            <w:tcW w:w="1197" w:type="dxa"/>
            <w:vAlign w:val="center"/>
          </w:tcPr>
          <w:p w14:paraId="78D130DF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ارزیابی موفقیت</w:t>
            </w:r>
          </w:p>
        </w:tc>
      </w:tr>
      <w:tr w:rsidR="00E33BF9" w:rsidRPr="00E33BF9" w14:paraId="2FC95EF8" w14:textId="77777777" w:rsidTr="00E33BF9">
        <w:tc>
          <w:tcPr>
            <w:tcW w:w="648" w:type="dxa"/>
          </w:tcPr>
          <w:p w14:paraId="7938391B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46" w:type="dxa"/>
            <w:gridSpan w:val="2"/>
          </w:tcPr>
          <w:p w14:paraId="7CF3C43B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04" w:type="dxa"/>
          </w:tcPr>
          <w:p w14:paraId="2EBBFC5A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70" w:type="dxa"/>
          </w:tcPr>
          <w:p w14:paraId="7CCCD857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70" w:type="dxa"/>
          </w:tcPr>
          <w:p w14:paraId="59948507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44" w:type="dxa"/>
          </w:tcPr>
          <w:p w14:paraId="31C04E76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97" w:type="dxa"/>
          </w:tcPr>
          <w:p w14:paraId="398ED471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97" w:type="dxa"/>
          </w:tcPr>
          <w:p w14:paraId="3778C925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5B4D115B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lastRenderedPageBreak/>
        <w:t>5.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اطلاعات میزگردها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tbl>
      <w:tblPr>
        <w:tblStyle w:val="TableGrid1"/>
        <w:bidiVisual/>
        <w:tblW w:w="0" w:type="auto"/>
        <w:tblLook w:val="04A0" w:firstRow="1" w:lastRow="0" w:firstColumn="1" w:lastColumn="0" w:noHBand="0" w:noVBand="1"/>
      </w:tblPr>
      <w:tblGrid>
        <w:gridCol w:w="825"/>
        <w:gridCol w:w="2960"/>
        <w:gridCol w:w="1662"/>
        <w:gridCol w:w="2124"/>
        <w:gridCol w:w="1895"/>
      </w:tblGrid>
      <w:tr w:rsidR="00E33BF9" w:rsidRPr="00E33BF9" w14:paraId="5305FDCB" w14:textId="77777777" w:rsidTr="00E33BF9">
        <w:tc>
          <w:tcPr>
            <w:tcW w:w="828" w:type="dxa"/>
            <w:vAlign w:val="center"/>
          </w:tcPr>
          <w:p w14:paraId="369FB1EA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3002" w:type="dxa"/>
            <w:vAlign w:val="center"/>
          </w:tcPr>
          <w:p w14:paraId="27794064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ضوع میزگرد</w:t>
            </w:r>
          </w:p>
        </w:tc>
        <w:tc>
          <w:tcPr>
            <w:tcW w:w="1678" w:type="dxa"/>
            <w:vAlign w:val="center"/>
          </w:tcPr>
          <w:p w14:paraId="71A802C2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اریخ برگزاری</w:t>
            </w:r>
          </w:p>
        </w:tc>
        <w:tc>
          <w:tcPr>
            <w:tcW w:w="2152" w:type="dxa"/>
            <w:vAlign w:val="center"/>
          </w:tcPr>
          <w:p w14:paraId="557EC2CA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اعضاء اداره کننده میز گرد</w:t>
            </w:r>
          </w:p>
        </w:tc>
        <w:tc>
          <w:tcPr>
            <w:tcW w:w="1916" w:type="dxa"/>
            <w:vAlign w:val="center"/>
          </w:tcPr>
          <w:p w14:paraId="7B039207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ارزیابی موفقیت</w:t>
            </w:r>
          </w:p>
        </w:tc>
      </w:tr>
      <w:tr w:rsidR="00E33BF9" w:rsidRPr="00E33BF9" w14:paraId="35F00347" w14:textId="77777777" w:rsidTr="00E33BF9">
        <w:tc>
          <w:tcPr>
            <w:tcW w:w="828" w:type="dxa"/>
          </w:tcPr>
          <w:p w14:paraId="27E63A47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002" w:type="dxa"/>
          </w:tcPr>
          <w:p w14:paraId="46566DFD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78" w:type="dxa"/>
          </w:tcPr>
          <w:p w14:paraId="7CC66596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52" w:type="dxa"/>
          </w:tcPr>
          <w:p w14:paraId="62343429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16" w:type="dxa"/>
          </w:tcPr>
          <w:p w14:paraId="07C1EEBA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53BA8CFD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>6.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اطلاعات نشست ها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tbl>
      <w:tblPr>
        <w:tblStyle w:val="TableGrid1"/>
        <w:bidiVisual/>
        <w:tblW w:w="0" w:type="auto"/>
        <w:tblLook w:val="04A0" w:firstRow="1" w:lastRow="0" w:firstColumn="1" w:lastColumn="0" w:noHBand="0" w:noVBand="1"/>
      </w:tblPr>
      <w:tblGrid>
        <w:gridCol w:w="664"/>
        <w:gridCol w:w="3132"/>
        <w:gridCol w:w="2093"/>
        <w:gridCol w:w="1688"/>
        <w:gridCol w:w="1889"/>
      </w:tblGrid>
      <w:tr w:rsidR="00E33BF9" w:rsidRPr="00E33BF9" w14:paraId="1441703F" w14:textId="77777777" w:rsidTr="00E33BF9">
        <w:tc>
          <w:tcPr>
            <w:tcW w:w="665" w:type="dxa"/>
            <w:vAlign w:val="center"/>
          </w:tcPr>
          <w:p w14:paraId="36BFA9B7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3175" w:type="dxa"/>
            <w:vAlign w:val="center"/>
          </w:tcPr>
          <w:p w14:paraId="71DEA938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ضوع نشست</w:t>
            </w:r>
          </w:p>
        </w:tc>
        <w:tc>
          <w:tcPr>
            <w:tcW w:w="2118" w:type="dxa"/>
            <w:vAlign w:val="center"/>
          </w:tcPr>
          <w:p w14:paraId="060EBE16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اعضای هیات رئیسه نشست</w:t>
            </w:r>
          </w:p>
        </w:tc>
        <w:tc>
          <w:tcPr>
            <w:tcW w:w="1706" w:type="dxa"/>
            <w:vAlign w:val="center"/>
          </w:tcPr>
          <w:p w14:paraId="7E9F0577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زمان نشست</w:t>
            </w:r>
          </w:p>
        </w:tc>
        <w:tc>
          <w:tcPr>
            <w:tcW w:w="1912" w:type="dxa"/>
            <w:vAlign w:val="center"/>
          </w:tcPr>
          <w:p w14:paraId="35A19E44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عداد مقاله</w:t>
            </w:r>
          </w:p>
        </w:tc>
      </w:tr>
      <w:tr w:rsidR="00E33BF9" w:rsidRPr="00E33BF9" w14:paraId="24FE6D80" w14:textId="77777777" w:rsidTr="00E33BF9">
        <w:tc>
          <w:tcPr>
            <w:tcW w:w="665" w:type="dxa"/>
          </w:tcPr>
          <w:p w14:paraId="2D7BD6B0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175" w:type="dxa"/>
          </w:tcPr>
          <w:p w14:paraId="02E7E174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118" w:type="dxa"/>
          </w:tcPr>
          <w:p w14:paraId="14C0C582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6" w:type="dxa"/>
          </w:tcPr>
          <w:p w14:paraId="4265BFB4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12" w:type="dxa"/>
          </w:tcPr>
          <w:p w14:paraId="54784511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4FBB968C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</w:p>
    <w:p w14:paraId="6A8B6AE6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 xml:space="preserve">7. 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اطلاعات حمایت کنندگان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tbl>
      <w:tblPr>
        <w:tblStyle w:val="TableGrid1"/>
        <w:bidiVisual/>
        <w:tblW w:w="0" w:type="auto"/>
        <w:tblLook w:val="04A0" w:firstRow="1" w:lastRow="0" w:firstColumn="1" w:lastColumn="0" w:noHBand="0" w:noVBand="1"/>
      </w:tblPr>
      <w:tblGrid>
        <w:gridCol w:w="666"/>
        <w:gridCol w:w="2502"/>
        <w:gridCol w:w="1576"/>
        <w:gridCol w:w="1576"/>
        <w:gridCol w:w="1572"/>
        <w:gridCol w:w="1574"/>
      </w:tblGrid>
      <w:tr w:rsidR="00E33BF9" w:rsidRPr="00E33BF9" w14:paraId="40928D31" w14:textId="77777777" w:rsidTr="00E33BF9">
        <w:tc>
          <w:tcPr>
            <w:tcW w:w="666" w:type="dxa"/>
            <w:vAlign w:val="center"/>
          </w:tcPr>
          <w:p w14:paraId="0190E4EE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2538" w:type="dxa"/>
            <w:vAlign w:val="center"/>
          </w:tcPr>
          <w:p w14:paraId="2EAB3D1A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ام ارگان یا نهاد حمایت کننده</w:t>
            </w:r>
          </w:p>
        </w:tc>
        <w:tc>
          <w:tcPr>
            <w:tcW w:w="1593" w:type="dxa"/>
            <w:vAlign w:val="center"/>
          </w:tcPr>
          <w:p w14:paraId="7A53E296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وع حمایت</w:t>
            </w:r>
          </w:p>
        </w:tc>
        <w:tc>
          <w:tcPr>
            <w:tcW w:w="1593" w:type="dxa"/>
            <w:vAlign w:val="center"/>
          </w:tcPr>
          <w:p w14:paraId="7F289F85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یزان حمایت</w:t>
            </w:r>
          </w:p>
        </w:tc>
        <w:tc>
          <w:tcPr>
            <w:tcW w:w="1593" w:type="dxa"/>
            <w:vAlign w:val="center"/>
          </w:tcPr>
          <w:p w14:paraId="547C9FAF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ام فرد یا افراد رابط</w:t>
            </w:r>
          </w:p>
        </w:tc>
        <w:tc>
          <w:tcPr>
            <w:tcW w:w="1593" w:type="dxa"/>
            <w:vAlign w:val="center"/>
          </w:tcPr>
          <w:p w14:paraId="4C06EBD8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ماره تماس</w:t>
            </w:r>
          </w:p>
        </w:tc>
      </w:tr>
      <w:tr w:rsidR="00E33BF9" w:rsidRPr="00E33BF9" w14:paraId="1BE3C745" w14:textId="77777777" w:rsidTr="00E33BF9">
        <w:tc>
          <w:tcPr>
            <w:tcW w:w="666" w:type="dxa"/>
          </w:tcPr>
          <w:p w14:paraId="513F74D4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538" w:type="dxa"/>
          </w:tcPr>
          <w:p w14:paraId="0A71D5AA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3" w:type="dxa"/>
          </w:tcPr>
          <w:p w14:paraId="4C1E9CC5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3" w:type="dxa"/>
          </w:tcPr>
          <w:p w14:paraId="4D710C61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3" w:type="dxa"/>
          </w:tcPr>
          <w:p w14:paraId="04F4C4C7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3" w:type="dxa"/>
          </w:tcPr>
          <w:p w14:paraId="3D2DAA1C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0C606668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</w:p>
    <w:p w14:paraId="69454A11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>8.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اطلاعات بازدیدها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tbl>
      <w:tblPr>
        <w:tblStyle w:val="TableGrid1"/>
        <w:bidiVisual/>
        <w:tblW w:w="0" w:type="auto"/>
        <w:tblLook w:val="04A0" w:firstRow="1" w:lastRow="0" w:firstColumn="1" w:lastColumn="0" w:noHBand="0" w:noVBand="1"/>
      </w:tblPr>
      <w:tblGrid>
        <w:gridCol w:w="821"/>
        <w:gridCol w:w="2319"/>
        <w:gridCol w:w="1571"/>
        <w:gridCol w:w="1588"/>
        <w:gridCol w:w="1579"/>
        <w:gridCol w:w="1588"/>
      </w:tblGrid>
      <w:tr w:rsidR="00E33BF9" w:rsidRPr="00E33BF9" w14:paraId="7AC6D15A" w14:textId="77777777" w:rsidTr="00E33BF9">
        <w:tc>
          <w:tcPr>
            <w:tcW w:w="828" w:type="dxa"/>
            <w:vAlign w:val="center"/>
          </w:tcPr>
          <w:p w14:paraId="22376769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2364" w:type="dxa"/>
            <w:vAlign w:val="center"/>
          </w:tcPr>
          <w:p w14:paraId="4286FCF0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ام محل بازدید شده</w:t>
            </w:r>
          </w:p>
        </w:tc>
        <w:tc>
          <w:tcPr>
            <w:tcW w:w="1596" w:type="dxa"/>
            <w:vAlign w:val="center"/>
          </w:tcPr>
          <w:p w14:paraId="4FA25C34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اریخ بازدید</w:t>
            </w:r>
          </w:p>
        </w:tc>
        <w:tc>
          <w:tcPr>
            <w:tcW w:w="1596" w:type="dxa"/>
            <w:vAlign w:val="center"/>
          </w:tcPr>
          <w:p w14:paraId="22B808A4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عداد بازدیدکنندگان</w:t>
            </w:r>
          </w:p>
        </w:tc>
        <w:tc>
          <w:tcPr>
            <w:tcW w:w="1596" w:type="dxa"/>
            <w:vAlign w:val="center"/>
          </w:tcPr>
          <w:p w14:paraId="09303594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وع بازدید (سیاحتی، صنعتی)</w:t>
            </w:r>
          </w:p>
        </w:tc>
        <w:tc>
          <w:tcPr>
            <w:tcW w:w="1596" w:type="dxa"/>
            <w:vAlign w:val="center"/>
          </w:tcPr>
          <w:p w14:paraId="19841282" w14:textId="77777777" w:rsidR="00E33BF9" w:rsidRPr="00E33BF9" w:rsidRDefault="00E33BF9" w:rsidP="00E33BF9">
            <w:pPr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E33BF9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ارزیابی رضایت بازدیدکنندگان</w:t>
            </w:r>
          </w:p>
        </w:tc>
      </w:tr>
      <w:tr w:rsidR="00E33BF9" w:rsidRPr="00E33BF9" w14:paraId="3360FF2F" w14:textId="77777777" w:rsidTr="00E33BF9">
        <w:tc>
          <w:tcPr>
            <w:tcW w:w="828" w:type="dxa"/>
          </w:tcPr>
          <w:p w14:paraId="385A5884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364" w:type="dxa"/>
          </w:tcPr>
          <w:p w14:paraId="7D028C4D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6" w:type="dxa"/>
          </w:tcPr>
          <w:p w14:paraId="65CD69B2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6" w:type="dxa"/>
          </w:tcPr>
          <w:p w14:paraId="145CB818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6" w:type="dxa"/>
          </w:tcPr>
          <w:p w14:paraId="440F2FCF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96" w:type="dxa"/>
          </w:tcPr>
          <w:p w14:paraId="15A9EFCB" w14:textId="77777777" w:rsidR="00E33BF9" w:rsidRPr="00E33BF9" w:rsidRDefault="00E33BF9" w:rsidP="00E33BF9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2B2A9002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</w:p>
    <w:p w14:paraId="1AE35FB7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3215437" wp14:editId="10A8A796">
                <wp:simplePos x="0" y="0"/>
                <wp:positionH relativeFrom="column">
                  <wp:posOffset>939165</wp:posOffset>
                </wp:positionH>
                <wp:positionV relativeFrom="paragraph">
                  <wp:posOffset>362585</wp:posOffset>
                </wp:positionV>
                <wp:extent cx="574159" cy="244194"/>
                <wp:effectExtent l="0" t="0" r="16510" b="228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9" cy="24419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11AB2E9" id="Rectangle 20" o:spid="_x0000_s1026" style="position:absolute;left:0;text-align:left;margin-left:73.95pt;margin-top:28.55pt;width:45.2pt;height:19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31E4A8" wp14:editId="621DDF97">
                <wp:simplePos x="0" y="0"/>
                <wp:positionH relativeFrom="column">
                  <wp:posOffset>3264092</wp:posOffset>
                </wp:positionH>
                <wp:positionV relativeFrom="paragraph">
                  <wp:posOffset>400833</wp:posOffset>
                </wp:positionV>
                <wp:extent cx="574159" cy="244194"/>
                <wp:effectExtent l="0" t="0" r="16510" b="2286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9" cy="24419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D1E6601" id="Rectangle 21" o:spid="_x0000_s1026" style="position:absolute;margin-left:257pt;margin-top:31.55pt;width:45.2pt;height:19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 xml:space="preserve">9. 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مربوط به شرکت کنندگان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p w14:paraId="1FDBB1CB" w14:textId="77777777" w:rsidR="00E33BF9" w:rsidRPr="00E33BF9" w:rsidRDefault="008B0BE2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7868A" wp14:editId="34911814">
                <wp:simplePos x="0" y="0"/>
                <wp:positionH relativeFrom="column">
                  <wp:posOffset>3244850</wp:posOffset>
                </wp:positionH>
                <wp:positionV relativeFrom="paragraph">
                  <wp:posOffset>377825</wp:posOffset>
                </wp:positionV>
                <wp:extent cx="574159" cy="244194"/>
                <wp:effectExtent l="0" t="0" r="16510" b="2286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9" cy="24419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932A5CA" id="Rectangle 23" o:spid="_x0000_s1026" style="position:absolute;left:0;text-align:left;margin-left:255.5pt;margin-top:29.75pt;width:45.2pt;height:19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" fillcolor="window" strokecolor="#f79646" strokeweight="2pt"/>
            </w:pict>
          </mc:Fallback>
        </mc:AlternateContent>
      </w:r>
      <w:r w:rsidR="00E33BF9"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5576BB" wp14:editId="12B8B802">
                <wp:simplePos x="0" y="0"/>
                <wp:positionH relativeFrom="column">
                  <wp:posOffset>929640</wp:posOffset>
                </wp:positionH>
                <wp:positionV relativeFrom="paragraph">
                  <wp:posOffset>387350</wp:posOffset>
                </wp:positionV>
                <wp:extent cx="574159" cy="244194"/>
                <wp:effectExtent l="0" t="0" r="16510" b="2286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9" cy="24419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9A20F63" id="Rectangle 22" o:spid="_x0000_s1026" style="position:absolute;left:0;text-align:left;margin-left:73.2pt;margin-top:30.5pt;width:45.2pt;height:19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" fillcolor="window" strokecolor="#f79646" strokeweight="2pt"/>
            </w:pict>
          </mc:Fallback>
        </mc:AlternateContent>
      </w:r>
      <w:r w:rsidR="00E33BF9" w:rsidRPr="00E33BF9">
        <w:rPr>
          <w:rFonts w:ascii="Calibri" w:eastAsia="Calibri" w:hAnsi="Calibri" w:cs="B Nazanin" w:hint="cs"/>
          <w:sz w:val="24"/>
          <w:szCs w:val="24"/>
          <w:rtl/>
        </w:rPr>
        <w:t>الف) تعداد شرکت کنند های خارجی با مقاله:                            هزینه ثبت نام با مقاله:</w:t>
      </w:r>
    </w:p>
    <w:p w14:paraId="4A408912" w14:textId="77777777" w:rsidR="00E33BF9" w:rsidRPr="00E33BF9" w:rsidRDefault="00E33BF9" w:rsidP="008B0BE2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>تعداد شرکت کننده های خارجی بدون مقاله:                           هزینه ثبت نام بدون مقاله:</w:t>
      </w:r>
    </w:p>
    <w:p w14:paraId="28D74697" w14:textId="77777777" w:rsidR="00E33BF9" w:rsidRPr="00E33BF9" w:rsidRDefault="008B0BE2" w:rsidP="008B0BE2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377D08F" wp14:editId="3688E1C1">
                <wp:simplePos x="0" y="0"/>
                <wp:positionH relativeFrom="column">
                  <wp:posOffset>3266440</wp:posOffset>
                </wp:positionH>
                <wp:positionV relativeFrom="paragraph">
                  <wp:posOffset>28575</wp:posOffset>
                </wp:positionV>
                <wp:extent cx="574040" cy="243840"/>
                <wp:effectExtent l="0" t="0" r="16510" b="2286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040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2767B28" id="Rectangle 25" o:spid="_x0000_s1026" style="position:absolute;left:0;text-align:left;margin-left:257.2pt;margin-top:2.25pt;width:45.2pt;height:19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C4980DB" wp14:editId="6AE11FEE">
                <wp:simplePos x="0" y="0"/>
                <wp:positionH relativeFrom="column">
                  <wp:posOffset>921385</wp:posOffset>
                </wp:positionH>
                <wp:positionV relativeFrom="paragraph">
                  <wp:posOffset>10160</wp:posOffset>
                </wp:positionV>
                <wp:extent cx="574040" cy="243840"/>
                <wp:effectExtent l="0" t="0" r="16510" b="228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040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BD4DB24" id="Rectangle 28" o:spid="_x0000_s1026" style="position:absolute;left:0;text-align:left;margin-left:72.55pt;margin-top:.8pt;width:45.2pt;height:19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" fillcolor="window" strokecolor="#f79646" strokeweight="2pt"/>
            </w:pict>
          </mc:Fallback>
        </mc:AlternateContent>
      </w:r>
      <w:r w:rsidR="00E33BF9" w:rsidRPr="00E33BF9">
        <w:rPr>
          <w:rFonts w:ascii="Calibri" w:eastAsia="Calibri" w:hAnsi="Calibri" w:cs="B Nazanin" w:hint="cs"/>
          <w:sz w:val="24"/>
          <w:szCs w:val="24"/>
          <w:rtl/>
        </w:rPr>
        <w:t>تعداد شرکت کننده های داخلی با مقاله:                                   هزینه ثبت نام با مقاله:</w:t>
      </w:r>
    </w:p>
    <w:p w14:paraId="65BBDA88" w14:textId="77777777" w:rsidR="00E33BF9" w:rsidRPr="00E33BF9" w:rsidRDefault="008B0BE2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992ED83" wp14:editId="74AEA4C3">
                <wp:simplePos x="0" y="0"/>
                <wp:positionH relativeFrom="column">
                  <wp:posOffset>3257550</wp:posOffset>
                </wp:positionH>
                <wp:positionV relativeFrom="paragraph">
                  <wp:posOffset>46355</wp:posOffset>
                </wp:positionV>
                <wp:extent cx="574040" cy="243840"/>
                <wp:effectExtent l="0" t="0" r="16510" b="2286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040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9E85BD1" id="Rectangle 24" o:spid="_x0000_s1026" style="position:absolute;left:0;text-align:left;margin-left:256.5pt;margin-top:3.65pt;width:45.2pt;height:19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" fillcolor="window" strokecolor="#f79646" strokeweight="2pt"/>
            </w:pict>
          </mc:Fallback>
        </mc:AlternateContent>
      </w:r>
      <w:r w:rsidRPr="00E33BF9"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AF3B570" wp14:editId="22847968">
                <wp:simplePos x="0" y="0"/>
                <wp:positionH relativeFrom="column">
                  <wp:posOffset>917575</wp:posOffset>
                </wp:positionH>
                <wp:positionV relativeFrom="paragraph">
                  <wp:posOffset>22860</wp:posOffset>
                </wp:positionV>
                <wp:extent cx="574040" cy="243840"/>
                <wp:effectExtent l="0" t="0" r="16510" b="228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040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3CB3062" id="Rectangle 27" o:spid="_x0000_s1026" style="position:absolute;left:0;text-align:left;margin-left:72.25pt;margin-top:1.8pt;width:45.2pt;height:19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" fillcolor="window" strokecolor="#f79646" strokeweight="2pt"/>
            </w:pict>
          </mc:Fallback>
        </mc:AlternateContent>
      </w:r>
      <w:r w:rsidR="00E33BF9" w:rsidRPr="00E33BF9">
        <w:rPr>
          <w:rFonts w:ascii="Calibri" w:eastAsia="Calibri" w:hAnsi="Calibri" w:cs="B Nazanin" w:hint="cs"/>
          <w:sz w:val="24"/>
          <w:szCs w:val="24"/>
          <w:rtl/>
        </w:rPr>
        <w:t>تعداد شرکت کننده های داخلی بدون مقاله:                               هزینه ثبت نام بدون مقاله:</w:t>
      </w:r>
    </w:p>
    <w:p w14:paraId="72BB7EC7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</w:p>
    <w:p w14:paraId="1DFB7D4C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lastRenderedPageBreak/>
        <w:t xml:space="preserve">10. 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سایر اطلاعات مهم و مرتبط با این همایش:( مثل اطلاعات مربوط به نمایشگاه جنبی و غیره...)</w:t>
      </w:r>
    </w:p>
    <w:p w14:paraId="5402A0C1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</w:p>
    <w:p w14:paraId="03DDE548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 xml:space="preserve">11. 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دستاوردها و نتایج همایش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p w14:paraId="72B1B479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</w:p>
    <w:p w14:paraId="26658470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b/>
          <w:bCs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12. گزارش هرینه کردهای همایش به تفکیک:</w:t>
      </w:r>
    </w:p>
    <w:p w14:paraId="1F96878B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</w:p>
    <w:p w14:paraId="6CDAA494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sz w:val="24"/>
          <w:szCs w:val="24"/>
          <w:rtl/>
        </w:rPr>
        <w:t>13.</w:t>
      </w:r>
      <w:r w:rsidR="003D5182">
        <w:rPr>
          <w:rFonts w:ascii="Calibri" w:eastAsia="Calibri" w:hAnsi="Calibri" w:cs="B Nazanin" w:hint="cs"/>
          <w:sz w:val="24"/>
          <w:szCs w:val="24"/>
          <w:rtl/>
        </w:rPr>
        <w:t xml:space="preserve"> 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قطعنامه همایش</w:t>
      </w:r>
      <w:r w:rsidRPr="00E33BF9">
        <w:rPr>
          <w:rFonts w:ascii="Calibri" w:eastAsia="Calibri" w:hAnsi="Calibri" w:cs="B Nazanin" w:hint="cs"/>
          <w:sz w:val="24"/>
          <w:szCs w:val="24"/>
          <w:rtl/>
        </w:rPr>
        <w:t>:</w:t>
      </w:r>
    </w:p>
    <w:p w14:paraId="1AE8ADBD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</w:p>
    <w:p w14:paraId="6B5DFBC2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b/>
          <w:bCs/>
          <w:sz w:val="24"/>
          <w:szCs w:val="24"/>
          <w:rtl/>
        </w:rPr>
      </w:pP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- ضمناً به پیوست </w:t>
      </w:r>
      <w:r w:rsidRPr="003D5182">
        <w:rPr>
          <w:rFonts w:asciiTheme="majorBidi" w:eastAsia="Calibri" w:hAnsiTheme="majorBidi" w:cstheme="majorBidi"/>
          <w:b/>
          <w:bCs/>
          <w:sz w:val="24"/>
          <w:szCs w:val="24"/>
        </w:rPr>
        <w:t>CD</w:t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 مجموعه مقالات، یک جلد از خلاصه مقالات، یک نمونه پوستر و بروشور ارسال </w:t>
      </w:r>
      <w:r w:rsidRPr="00E33BF9">
        <w:rPr>
          <w:rFonts w:ascii="Calibri" w:eastAsia="Calibri" w:hAnsi="Calibri" w:cs="B Nazanin"/>
          <w:b/>
          <w:bCs/>
          <w:sz w:val="24"/>
          <w:szCs w:val="24"/>
          <w:rtl/>
        </w:rPr>
        <w:softHyphen/>
      </w:r>
      <w:r w:rsidRPr="00E33BF9">
        <w:rPr>
          <w:rFonts w:ascii="Calibri" w:eastAsia="Calibri" w:hAnsi="Calibri" w:cs="B Nazanin" w:hint="cs"/>
          <w:b/>
          <w:bCs/>
          <w:sz w:val="24"/>
          <w:szCs w:val="24"/>
          <w:rtl/>
        </w:rPr>
        <w:t>گردد.</w:t>
      </w:r>
    </w:p>
    <w:p w14:paraId="0F9021FD" w14:textId="77777777" w:rsidR="00E33BF9" w:rsidRPr="00E33BF9" w:rsidRDefault="00E33BF9" w:rsidP="00E33BF9">
      <w:pPr>
        <w:spacing w:after="200" w:line="276" w:lineRule="auto"/>
        <w:rPr>
          <w:rFonts w:ascii="Calibri" w:eastAsia="Calibri" w:hAnsi="Calibri" w:cs="B Nazanin"/>
          <w:sz w:val="24"/>
          <w:szCs w:val="24"/>
          <w:rtl/>
        </w:rPr>
      </w:pPr>
    </w:p>
    <w:p w14:paraId="27749897" w14:textId="77777777" w:rsidR="00E33BF9" w:rsidRPr="00E33BF9" w:rsidRDefault="00E33BF9" w:rsidP="00E33BF9">
      <w:pPr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</w:p>
    <w:p w14:paraId="3F0E9CBE" w14:textId="77777777" w:rsidR="00E33BF9" w:rsidRPr="00E33BF9" w:rsidRDefault="003D5182" w:rsidP="00C568EC">
      <w:pPr>
        <w:spacing w:after="200" w:line="276" w:lineRule="auto"/>
        <w:jc w:val="right"/>
        <w:rPr>
          <w:rFonts w:ascii="Calibri" w:eastAsia="Calibri" w:hAnsi="Calibri" w:cs="B Nazanin"/>
          <w:sz w:val="24"/>
          <w:szCs w:val="24"/>
          <w:rtl/>
        </w:rPr>
      </w:pPr>
      <w:r>
        <w:rPr>
          <w:rFonts w:ascii="Calibri" w:eastAsia="Calibri" w:hAnsi="Calibri" w:cs="B Nazanin" w:hint="cs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F325E07" wp14:editId="5A4E04D0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2314575" cy="1104900"/>
                <wp:effectExtent l="0" t="0" r="9525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1104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C5978D" w14:textId="77777777" w:rsidR="007D22A1" w:rsidRDefault="007D22A1" w:rsidP="003D5182">
                            <w:pPr>
                              <w:jc w:val="center"/>
                              <w:rPr>
                                <w:rFonts w:ascii="Calibri" w:eastAsia="Calibri" w:hAnsi="Calibri"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E33BF9">
                              <w:rPr>
                                <w:rFonts w:ascii="Calibri" w:eastAsia="Calibri" w:hAnsi="Calibri" w:cs="B Nazanin" w:hint="cs"/>
                                <w:sz w:val="24"/>
                                <w:szCs w:val="24"/>
                                <w:rtl/>
                              </w:rPr>
                              <w:t>نام دبیر همایش:</w:t>
                            </w:r>
                          </w:p>
                          <w:p w14:paraId="3E53CCC5" w14:textId="77777777" w:rsidR="007D22A1" w:rsidRDefault="007D22A1" w:rsidP="003D5182">
                            <w:pPr>
                              <w:jc w:val="center"/>
                              <w:rPr>
                                <w:rFonts w:ascii="Calibri" w:eastAsia="Calibri" w:hAnsi="Calibri"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E33BF9">
                              <w:rPr>
                                <w:rFonts w:ascii="Calibri" w:eastAsia="Calibri" w:hAnsi="Calibri" w:cs="B Nazanin" w:hint="cs"/>
                                <w:sz w:val="24"/>
                                <w:szCs w:val="24"/>
                                <w:rtl/>
                              </w:rPr>
                              <w:t>امضاء:</w:t>
                            </w:r>
                          </w:p>
                          <w:p w14:paraId="2FE38586" w14:textId="77777777" w:rsidR="007D22A1" w:rsidRDefault="007D22A1" w:rsidP="003D5182">
                            <w:pPr>
                              <w:jc w:val="center"/>
                            </w:pPr>
                            <w:r w:rsidRPr="00E33BF9">
                              <w:rPr>
                                <w:rFonts w:ascii="Calibri" w:eastAsia="Calibri" w:hAnsi="Calibri" w:cs="B Nazanin" w:hint="cs"/>
                                <w:sz w:val="24"/>
                                <w:szCs w:val="24"/>
                                <w:rtl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F325E07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7" type="#_x0000_t202" style="position:absolute;margin-left:0;margin-top:.4pt;width:182.25pt;height:87pt;z-index:25167872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" fillcolor="white [3201]" stroked="f" strokeweight=".5pt">
                <v:textbox>
                  <w:txbxContent>
                    <w:p w14:paraId="33C5978D" w14:textId="77777777" w:rsidR="007D22A1" w:rsidRDefault="007D22A1" w:rsidP="003D5182">
                      <w:pPr>
                        <w:jc w:val="center"/>
                        <w:rPr>
                          <w:rFonts w:ascii="Calibri" w:eastAsia="Calibri" w:hAnsi="Calibri" w:cs="B Nazanin"/>
                          <w:sz w:val="24"/>
                          <w:szCs w:val="24"/>
                          <w:rtl/>
                        </w:rPr>
                      </w:pPr>
                      <w:r w:rsidRPr="00E33BF9">
                        <w:rPr>
                          <w:rFonts w:ascii="Calibri" w:eastAsia="Calibri" w:hAnsi="Calibri" w:cs="B Nazanin" w:hint="cs"/>
                          <w:sz w:val="24"/>
                          <w:szCs w:val="24"/>
                          <w:rtl/>
                        </w:rPr>
                        <w:t>نام دبیر همایش:</w:t>
                      </w:r>
                    </w:p>
                    <w:p w14:paraId="3E53CCC5" w14:textId="77777777" w:rsidR="007D22A1" w:rsidRDefault="007D22A1" w:rsidP="003D5182">
                      <w:pPr>
                        <w:jc w:val="center"/>
                        <w:rPr>
                          <w:rFonts w:ascii="Calibri" w:eastAsia="Calibri" w:hAnsi="Calibri" w:cs="B Nazanin"/>
                          <w:sz w:val="24"/>
                          <w:szCs w:val="24"/>
                          <w:rtl/>
                        </w:rPr>
                      </w:pPr>
                      <w:r w:rsidRPr="00E33BF9">
                        <w:rPr>
                          <w:rFonts w:ascii="Calibri" w:eastAsia="Calibri" w:hAnsi="Calibri" w:cs="B Nazanin" w:hint="cs"/>
                          <w:sz w:val="24"/>
                          <w:szCs w:val="24"/>
                          <w:rtl/>
                        </w:rPr>
                        <w:t>امضاء:</w:t>
                      </w:r>
                    </w:p>
                    <w:p w14:paraId="2FE38586" w14:textId="77777777" w:rsidR="007D22A1" w:rsidRDefault="007D22A1" w:rsidP="003D5182">
                      <w:pPr>
                        <w:jc w:val="center"/>
                      </w:pPr>
                      <w:r w:rsidRPr="00E33BF9">
                        <w:rPr>
                          <w:rFonts w:ascii="Calibri" w:eastAsia="Calibri" w:hAnsi="Calibri" w:cs="B Nazanin" w:hint="cs"/>
                          <w:sz w:val="24"/>
                          <w:szCs w:val="24"/>
                          <w:rtl/>
                        </w:rPr>
                        <w:t>تاریخ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33BF9" w:rsidRPr="00E33BF9">
        <w:rPr>
          <w:rFonts w:ascii="Calibri" w:eastAsia="Calibri" w:hAnsi="Calibri" w:cs="B Nazanin" w:hint="cs"/>
          <w:sz w:val="24"/>
          <w:szCs w:val="24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C568EC">
        <w:rPr>
          <w:rFonts w:ascii="Calibri" w:eastAsia="Calibri" w:hAnsi="Calibri" w:cs="B Nazanin" w:hint="cs"/>
          <w:sz w:val="24"/>
          <w:szCs w:val="24"/>
          <w:rtl/>
        </w:rPr>
        <w:t xml:space="preserve">                             </w:t>
      </w:r>
    </w:p>
    <w:sectPr w:rsidR="00E33BF9" w:rsidRPr="00E33BF9" w:rsidSect="00070CE0">
      <w:headerReference w:type="default" r:id="rId8"/>
      <w:pgSz w:w="11906" w:h="16838"/>
      <w:pgMar w:top="1080" w:right="1440" w:bottom="990" w:left="99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A64889" w14:textId="77777777" w:rsidR="00EE0B80" w:rsidRDefault="00EE0B80" w:rsidP="00280C3C">
      <w:pPr>
        <w:spacing w:after="0" w:line="240" w:lineRule="auto"/>
      </w:pPr>
      <w:r>
        <w:separator/>
      </w:r>
    </w:p>
  </w:endnote>
  <w:endnote w:type="continuationSeparator" w:id="0">
    <w:p w14:paraId="6F5091AB" w14:textId="77777777" w:rsidR="00EE0B80" w:rsidRDefault="00EE0B80" w:rsidP="00280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B8CEC7" w14:textId="77777777" w:rsidR="00EE0B80" w:rsidRDefault="00EE0B80" w:rsidP="00280C3C">
      <w:pPr>
        <w:spacing w:after="0" w:line="240" w:lineRule="auto"/>
      </w:pPr>
      <w:r>
        <w:separator/>
      </w:r>
    </w:p>
  </w:footnote>
  <w:footnote w:type="continuationSeparator" w:id="0">
    <w:p w14:paraId="1D2FEE2B" w14:textId="77777777" w:rsidR="00EE0B80" w:rsidRDefault="00EE0B80" w:rsidP="00280C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10479" w:type="dxa"/>
      <w:jc w:val="center"/>
      <w:tblLook w:val="04A0" w:firstRow="1" w:lastRow="0" w:firstColumn="1" w:lastColumn="0" w:noHBand="0" w:noVBand="1"/>
    </w:tblPr>
    <w:tblGrid>
      <w:gridCol w:w="2268"/>
      <w:gridCol w:w="5763"/>
      <w:gridCol w:w="1381"/>
      <w:gridCol w:w="1067"/>
    </w:tblGrid>
    <w:tr w:rsidR="007D22A1" w:rsidRPr="00E3132E" w14:paraId="785C60C1" w14:textId="77777777" w:rsidTr="006A73DD">
      <w:trPr>
        <w:trHeight w:val="1070"/>
        <w:jc w:val="center"/>
      </w:trPr>
      <w:tc>
        <w:tcPr>
          <w:tcW w:w="2268" w:type="dxa"/>
          <w:vMerge w:val="restart"/>
          <w:vAlign w:val="center"/>
        </w:tcPr>
        <w:p w14:paraId="1D911E7A" w14:textId="77777777" w:rsidR="007D22A1" w:rsidRPr="00E3132E" w:rsidRDefault="007D22A1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</w:rPr>
          </w:pPr>
          <w:r w:rsidRPr="00E3132E">
            <w:rPr>
              <w:rFonts w:cs="B Nazanin"/>
              <w:b/>
              <w:bCs/>
              <w:noProof/>
              <w:sz w:val="24"/>
              <w:szCs w:val="24"/>
            </w:rPr>
            <w:drawing>
              <wp:inline distT="0" distB="0" distL="0" distR="0" wp14:anchorId="4F5235DA" wp14:editId="1FE8D0E7">
                <wp:extent cx="747423" cy="1057445"/>
                <wp:effectExtent l="0" t="0" r="0" b="9525"/>
                <wp:docPr id="41" name="Picture 41" descr="Image result for ‫دانشگاه بیرجند‬‎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‫دانشگاه بیرجند‬‎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929" cy="10878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34AE012" w14:textId="77777777" w:rsidR="007D22A1" w:rsidRPr="00E3132E" w:rsidRDefault="007D22A1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</w:rPr>
          </w:pPr>
          <w:r w:rsidRPr="00E3132E">
            <w:rPr>
              <w:rFonts w:cs="B Nazanin" w:hint="cs"/>
              <w:b/>
              <w:bCs/>
              <w:sz w:val="24"/>
              <w:szCs w:val="24"/>
              <w:rtl/>
            </w:rPr>
            <w:t>معاونت پژوهش، فناوری و نوآوری</w:t>
          </w:r>
        </w:p>
      </w:tc>
      <w:tc>
        <w:tcPr>
          <w:tcW w:w="5763" w:type="dxa"/>
          <w:vMerge w:val="restart"/>
          <w:vAlign w:val="center"/>
        </w:tcPr>
        <w:p w14:paraId="43892444" w14:textId="77777777" w:rsidR="00070CE0" w:rsidRDefault="00070CE0" w:rsidP="00070CE0">
          <w:pPr>
            <w:jc w:val="center"/>
            <w:rPr>
              <w:rFonts w:cs="B Nazanin"/>
              <w:b/>
              <w:bCs/>
              <w:sz w:val="28"/>
              <w:szCs w:val="28"/>
              <w:rtl/>
            </w:rPr>
          </w:pPr>
          <w:r w:rsidRPr="00E33BF9">
            <w:rPr>
              <w:rFonts w:cs="B Nazanin" w:hint="cs"/>
              <w:b/>
              <w:bCs/>
              <w:sz w:val="28"/>
              <w:szCs w:val="28"/>
              <w:rtl/>
            </w:rPr>
            <w:t>فرم شماره سه</w:t>
          </w:r>
          <w:r w:rsidRPr="00E33BF9">
            <w:rPr>
              <w:rFonts w:cs="B Nazanin" w:hint="cs"/>
              <w:b/>
              <w:bCs/>
              <w:sz w:val="28"/>
              <w:szCs w:val="28"/>
              <w:rtl/>
            </w:rPr>
            <w:t xml:space="preserve"> </w:t>
          </w:r>
        </w:p>
        <w:p w14:paraId="6EDE0BDC" w14:textId="7F411D57" w:rsidR="00070CE0" w:rsidRPr="00070CE0" w:rsidRDefault="00070CE0" w:rsidP="00070CE0">
          <w:pPr>
            <w:jc w:val="center"/>
            <w:rPr>
              <w:rFonts w:cs="B Nazanin" w:hint="cs"/>
              <w:sz w:val="28"/>
              <w:szCs w:val="28"/>
              <w:rtl/>
              <w:lang w:bidi="fa-IR"/>
            </w:rPr>
          </w:pPr>
          <w:r w:rsidRPr="00070CE0">
            <w:rPr>
              <w:rFonts w:cs="B Nazanin" w:hint="cs"/>
              <w:sz w:val="28"/>
              <w:szCs w:val="28"/>
              <w:rtl/>
            </w:rPr>
            <w:t>فرم بعد از برگزاری همایش</w:t>
          </w:r>
        </w:p>
        <w:p w14:paraId="4A8303C1" w14:textId="3A050D5A" w:rsidR="007D22A1" w:rsidRPr="00E3132E" w:rsidRDefault="007D22A1" w:rsidP="00DA63D5">
          <w:pPr>
            <w:jc w:val="center"/>
            <w:rPr>
              <w:rFonts w:cs="B Nazanin" w:hint="cs"/>
              <w:noProof/>
              <w:sz w:val="24"/>
              <w:szCs w:val="24"/>
              <w:rtl/>
              <w:lang w:bidi="fa-IR"/>
            </w:rPr>
          </w:pPr>
        </w:p>
      </w:tc>
      <w:tc>
        <w:tcPr>
          <w:tcW w:w="2448" w:type="dxa"/>
          <w:gridSpan w:val="2"/>
          <w:vAlign w:val="center"/>
        </w:tcPr>
        <w:p w14:paraId="1F33EE90" w14:textId="77777777" w:rsidR="007D22A1" w:rsidRPr="00E3132E" w:rsidRDefault="007D22A1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  <w:lang w:bidi="fa-IR"/>
            </w:rPr>
          </w:pPr>
          <w:r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شماره سند:</w:t>
          </w:r>
        </w:p>
        <w:p w14:paraId="2653CFEC" w14:textId="38556296" w:rsidR="007D22A1" w:rsidRPr="007D759F" w:rsidRDefault="007D22A1" w:rsidP="00BE155C">
          <w:pPr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fa-IR"/>
            </w:rPr>
          </w:pPr>
          <w:r w:rsidRPr="007D759F">
            <w:rPr>
              <w:rFonts w:asciiTheme="majorBidi" w:hAnsiTheme="majorBidi" w:cstheme="majorBidi"/>
              <w:b/>
              <w:bCs/>
              <w:lang w:bidi="fa-IR"/>
            </w:rPr>
            <w:t>UB-RES-</w:t>
          </w:r>
          <w:r w:rsidR="00BE155C" w:rsidRPr="007D759F">
            <w:rPr>
              <w:rFonts w:asciiTheme="majorBidi" w:hAnsiTheme="majorBidi" w:cstheme="majorBidi"/>
              <w:b/>
              <w:bCs/>
              <w:lang w:bidi="fa-IR"/>
            </w:rPr>
            <w:t>E9</w:t>
          </w:r>
          <w:r w:rsidR="000C6A84" w:rsidRPr="007D759F">
            <w:rPr>
              <w:rFonts w:asciiTheme="majorBidi" w:hAnsiTheme="majorBidi" w:cstheme="majorBidi"/>
              <w:b/>
              <w:bCs/>
              <w:lang w:bidi="fa-IR"/>
            </w:rPr>
            <w:t>3/Rev01</w:t>
          </w:r>
        </w:p>
      </w:tc>
    </w:tr>
    <w:tr w:rsidR="007D22A1" w:rsidRPr="00E3132E" w14:paraId="608F83CC" w14:textId="77777777" w:rsidTr="006A73DD">
      <w:trPr>
        <w:trHeight w:val="322"/>
        <w:jc w:val="center"/>
      </w:trPr>
      <w:tc>
        <w:tcPr>
          <w:tcW w:w="2268" w:type="dxa"/>
          <w:vMerge/>
          <w:vAlign w:val="center"/>
        </w:tcPr>
        <w:p w14:paraId="0AF8CC05" w14:textId="77777777" w:rsidR="007D22A1" w:rsidRPr="00E3132E" w:rsidRDefault="007D22A1" w:rsidP="00F417E2">
          <w:pPr>
            <w:jc w:val="center"/>
            <w:rPr>
              <w:rFonts w:cs="B Nazanin"/>
              <w:sz w:val="24"/>
              <w:szCs w:val="24"/>
              <w:rtl/>
            </w:rPr>
          </w:pPr>
        </w:p>
      </w:tc>
      <w:tc>
        <w:tcPr>
          <w:tcW w:w="5763" w:type="dxa"/>
          <w:vMerge/>
          <w:vAlign w:val="center"/>
        </w:tcPr>
        <w:p w14:paraId="05B791B2" w14:textId="77777777" w:rsidR="007D22A1" w:rsidRPr="00E3132E" w:rsidRDefault="007D22A1" w:rsidP="00F417E2">
          <w:pPr>
            <w:jc w:val="center"/>
            <w:rPr>
              <w:rFonts w:cs="B Nazanin"/>
              <w:sz w:val="24"/>
              <w:szCs w:val="24"/>
              <w:rtl/>
            </w:rPr>
          </w:pPr>
        </w:p>
      </w:tc>
      <w:tc>
        <w:tcPr>
          <w:tcW w:w="1381" w:type="dxa"/>
        </w:tcPr>
        <w:p w14:paraId="6E5CFDC7" w14:textId="77777777" w:rsidR="007D22A1" w:rsidRPr="00E3132E" w:rsidRDefault="007D22A1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  <w:lang w:bidi="fa-IR"/>
            </w:rPr>
          </w:pPr>
          <w:r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تاریخ ویرایش:</w:t>
          </w:r>
        </w:p>
        <w:p w14:paraId="0080AA44" w14:textId="3B4C79DD" w:rsidR="007D22A1" w:rsidRPr="00E3132E" w:rsidRDefault="00214355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  <w:lang w:bidi="fa-IR"/>
            </w:rPr>
          </w:pPr>
          <w:r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15</w:t>
          </w:r>
          <w:r w:rsidR="007D22A1"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/</w:t>
          </w:r>
          <w:r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09</w:t>
          </w:r>
          <w:r w:rsidR="007D22A1"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/1399</w:t>
          </w:r>
        </w:p>
      </w:tc>
      <w:tc>
        <w:tcPr>
          <w:tcW w:w="1067" w:type="dxa"/>
        </w:tcPr>
        <w:p w14:paraId="6310A6A0" w14:textId="77777777" w:rsidR="007D22A1" w:rsidRPr="00E3132E" w:rsidRDefault="007D22A1" w:rsidP="00F417E2">
          <w:pPr>
            <w:jc w:val="center"/>
            <w:rPr>
              <w:rFonts w:cs="B Nazanin"/>
              <w:b/>
              <w:bCs/>
              <w:sz w:val="24"/>
              <w:szCs w:val="24"/>
              <w:rtl/>
              <w:lang w:bidi="fa-IR"/>
            </w:rPr>
          </w:pPr>
          <w:r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صفحه:</w:t>
          </w:r>
        </w:p>
        <w:p w14:paraId="10D5439C" w14:textId="0B1FD55A" w:rsidR="007D22A1" w:rsidRPr="00E3132E" w:rsidRDefault="007D22A1" w:rsidP="00070CE0">
          <w:pPr>
            <w:jc w:val="center"/>
            <w:rPr>
              <w:rFonts w:cs="B Nazanin"/>
              <w:b/>
              <w:bCs/>
              <w:sz w:val="24"/>
              <w:szCs w:val="24"/>
              <w:rtl/>
              <w:lang w:bidi="fa-IR"/>
            </w:rPr>
          </w:pPr>
          <w:r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 xml:space="preserve"> </w:t>
          </w:r>
          <w:r w:rsidRPr="00DA1FC2">
            <w:rPr>
              <w:rFonts w:cs="B Nazanin"/>
              <w:b/>
              <w:bCs/>
              <w:sz w:val="24"/>
              <w:szCs w:val="24"/>
            </w:rPr>
            <w:fldChar w:fldCharType="begin"/>
          </w:r>
          <w:r w:rsidRPr="00DA1FC2">
            <w:rPr>
              <w:rFonts w:cs="B Nazanin"/>
              <w:b/>
              <w:bCs/>
              <w:sz w:val="24"/>
              <w:szCs w:val="24"/>
            </w:rPr>
            <w:instrText xml:space="preserve"> PAGE   \* MERGEFORMAT </w:instrText>
          </w:r>
          <w:r w:rsidRPr="00DA1FC2">
            <w:rPr>
              <w:rFonts w:cs="B Nazanin"/>
              <w:b/>
              <w:bCs/>
              <w:sz w:val="24"/>
              <w:szCs w:val="24"/>
            </w:rPr>
            <w:fldChar w:fldCharType="separate"/>
          </w:r>
          <w:r w:rsidR="00070CE0">
            <w:rPr>
              <w:rFonts w:cs="B Nazanin"/>
              <w:b/>
              <w:bCs/>
              <w:noProof/>
              <w:sz w:val="24"/>
              <w:szCs w:val="24"/>
              <w:rtl/>
            </w:rPr>
            <w:t>1</w:t>
          </w:r>
          <w:r w:rsidRPr="00DA1FC2">
            <w:rPr>
              <w:rFonts w:cs="B Nazanin"/>
              <w:b/>
              <w:bCs/>
              <w:noProof/>
              <w:sz w:val="24"/>
              <w:szCs w:val="24"/>
            </w:rPr>
            <w:fldChar w:fldCharType="end"/>
          </w:r>
          <w:r w:rsidRPr="00E3132E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 xml:space="preserve"> از </w:t>
          </w:r>
          <w:r w:rsidR="00070CE0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3</w:t>
          </w:r>
        </w:p>
      </w:tc>
    </w:tr>
  </w:tbl>
  <w:p w14:paraId="7CC017ED" w14:textId="77777777" w:rsidR="007D22A1" w:rsidRDefault="007D22A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6909F4"/>
    <w:multiLevelType w:val="hybridMultilevel"/>
    <w:tmpl w:val="03F08504"/>
    <w:lvl w:ilvl="0" w:tplc="DDCC91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1E7028"/>
    <w:multiLevelType w:val="hybridMultilevel"/>
    <w:tmpl w:val="E4285E46"/>
    <w:lvl w:ilvl="0" w:tplc="95AEA6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427233"/>
    <w:multiLevelType w:val="multilevel"/>
    <w:tmpl w:val="DC1CC3EE"/>
    <w:lvl w:ilvl="0">
      <w:start w:val="5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3">
    <w:nsid w:val="18D13FB6"/>
    <w:multiLevelType w:val="multilevel"/>
    <w:tmpl w:val="B94885CA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1CAC33BC"/>
    <w:multiLevelType w:val="multilevel"/>
    <w:tmpl w:val="2A7E89C4"/>
    <w:lvl w:ilvl="0">
      <w:start w:val="4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cs="B Nazanin"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1DA63105"/>
    <w:multiLevelType w:val="hybridMultilevel"/>
    <w:tmpl w:val="85DE1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AA1583"/>
    <w:multiLevelType w:val="multilevel"/>
    <w:tmpl w:val="D9D431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7">
    <w:nsid w:val="215C0D30"/>
    <w:multiLevelType w:val="multilevel"/>
    <w:tmpl w:val="2F94BD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28865A3F"/>
    <w:multiLevelType w:val="hybridMultilevel"/>
    <w:tmpl w:val="3F226306"/>
    <w:lvl w:ilvl="0" w:tplc="443E8B66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EE5B73"/>
    <w:multiLevelType w:val="hybridMultilevel"/>
    <w:tmpl w:val="D2E2E18C"/>
    <w:lvl w:ilvl="0" w:tplc="9EEC33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3F01A7"/>
    <w:multiLevelType w:val="multilevel"/>
    <w:tmpl w:val="27F2BFD8"/>
    <w:lvl w:ilvl="0">
      <w:start w:val="7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1">
    <w:nsid w:val="3B5319D3"/>
    <w:multiLevelType w:val="multilevel"/>
    <w:tmpl w:val="D3E0C15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3D1B02E7"/>
    <w:multiLevelType w:val="hybridMultilevel"/>
    <w:tmpl w:val="182A87EC"/>
    <w:lvl w:ilvl="0" w:tplc="D6E217D4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0B65136"/>
    <w:multiLevelType w:val="hybridMultilevel"/>
    <w:tmpl w:val="97BC79E2"/>
    <w:lvl w:ilvl="0" w:tplc="ABAC52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D05F56"/>
    <w:multiLevelType w:val="multilevel"/>
    <w:tmpl w:val="5F1E76F2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5">
    <w:nsid w:val="55D05F22"/>
    <w:multiLevelType w:val="multilevel"/>
    <w:tmpl w:val="D402D138"/>
    <w:lvl w:ilvl="0">
      <w:start w:val="5"/>
      <w:numFmt w:val="decimal"/>
      <w:lvlText w:val="%1-"/>
      <w:lvlJc w:val="left"/>
      <w:pPr>
        <w:ind w:left="495" w:hanging="495"/>
      </w:pPr>
      <w:rPr>
        <w:rFonts w:hint="default"/>
        <w:b/>
      </w:rPr>
    </w:lvl>
    <w:lvl w:ilvl="1">
      <w:start w:val="2"/>
      <w:numFmt w:val="decimal"/>
      <w:lvlText w:val="%1-%2-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-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-%2-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6">
    <w:nsid w:val="5C35287D"/>
    <w:multiLevelType w:val="hybridMultilevel"/>
    <w:tmpl w:val="EA765E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0D0369"/>
    <w:multiLevelType w:val="hybridMultilevel"/>
    <w:tmpl w:val="EB50DC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EB4CE7"/>
    <w:multiLevelType w:val="multilevel"/>
    <w:tmpl w:val="E3DAC380"/>
    <w:lvl w:ilvl="0">
      <w:start w:val="6"/>
      <w:numFmt w:val="decimal"/>
      <w:lvlText w:val="%1-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9">
    <w:nsid w:val="6BCC362C"/>
    <w:multiLevelType w:val="hybridMultilevel"/>
    <w:tmpl w:val="C5840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FF97A29"/>
    <w:multiLevelType w:val="hybridMultilevel"/>
    <w:tmpl w:val="BB728A50"/>
    <w:lvl w:ilvl="0" w:tplc="276A79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A5732E6"/>
    <w:multiLevelType w:val="hybridMultilevel"/>
    <w:tmpl w:val="1F4E4C14"/>
    <w:lvl w:ilvl="0" w:tplc="3EF6CD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B635D3F"/>
    <w:multiLevelType w:val="hybridMultilevel"/>
    <w:tmpl w:val="9642F926"/>
    <w:lvl w:ilvl="0" w:tplc="0052A6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770EF0"/>
    <w:multiLevelType w:val="hybridMultilevel"/>
    <w:tmpl w:val="8FC63E44"/>
    <w:lvl w:ilvl="0" w:tplc="E438BD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0"/>
  </w:num>
  <w:num w:numId="3">
    <w:abstractNumId w:val="9"/>
  </w:num>
  <w:num w:numId="4">
    <w:abstractNumId w:val="23"/>
  </w:num>
  <w:num w:numId="5">
    <w:abstractNumId w:val="21"/>
  </w:num>
  <w:num w:numId="6">
    <w:abstractNumId w:val="19"/>
  </w:num>
  <w:num w:numId="7">
    <w:abstractNumId w:val="1"/>
  </w:num>
  <w:num w:numId="8">
    <w:abstractNumId w:val="22"/>
  </w:num>
  <w:num w:numId="9">
    <w:abstractNumId w:val="5"/>
  </w:num>
  <w:num w:numId="10">
    <w:abstractNumId w:val="16"/>
  </w:num>
  <w:num w:numId="11">
    <w:abstractNumId w:val="17"/>
  </w:num>
  <w:num w:numId="12">
    <w:abstractNumId w:val="12"/>
  </w:num>
  <w:num w:numId="13">
    <w:abstractNumId w:val="13"/>
  </w:num>
  <w:num w:numId="14">
    <w:abstractNumId w:val="7"/>
  </w:num>
  <w:num w:numId="15">
    <w:abstractNumId w:val="14"/>
  </w:num>
  <w:num w:numId="16">
    <w:abstractNumId w:val="6"/>
  </w:num>
  <w:num w:numId="17">
    <w:abstractNumId w:val="3"/>
  </w:num>
  <w:num w:numId="18">
    <w:abstractNumId w:val="4"/>
  </w:num>
  <w:num w:numId="19">
    <w:abstractNumId w:val="11"/>
  </w:num>
  <w:num w:numId="20">
    <w:abstractNumId w:val="2"/>
  </w:num>
  <w:num w:numId="21">
    <w:abstractNumId w:val="8"/>
  </w:num>
  <w:num w:numId="22">
    <w:abstractNumId w:val="15"/>
  </w:num>
  <w:num w:numId="23">
    <w:abstractNumId w:val="18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rMwMjQyNzM1tDRX0lEKTi0uzszPAykwrQUAf+98OSwAAAA="/>
  </w:docVars>
  <w:rsids>
    <w:rsidRoot w:val="004E5292"/>
    <w:rsid w:val="000174C4"/>
    <w:rsid w:val="00024611"/>
    <w:rsid w:val="000550EF"/>
    <w:rsid w:val="000644A7"/>
    <w:rsid w:val="00070CE0"/>
    <w:rsid w:val="00085039"/>
    <w:rsid w:val="00092F59"/>
    <w:rsid w:val="00094289"/>
    <w:rsid w:val="000A16CA"/>
    <w:rsid w:val="000C6A84"/>
    <w:rsid w:val="000D11A7"/>
    <w:rsid w:val="000E14EA"/>
    <w:rsid w:val="000E6991"/>
    <w:rsid w:val="000F00EF"/>
    <w:rsid w:val="000F6AE7"/>
    <w:rsid w:val="00103F91"/>
    <w:rsid w:val="00104CB3"/>
    <w:rsid w:val="00123E3B"/>
    <w:rsid w:val="001363F8"/>
    <w:rsid w:val="001453EC"/>
    <w:rsid w:val="00166E35"/>
    <w:rsid w:val="001720A9"/>
    <w:rsid w:val="001824F2"/>
    <w:rsid w:val="00193209"/>
    <w:rsid w:val="001B1301"/>
    <w:rsid w:val="001B7C90"/>
    <w:rsid w:val="001D1697"/>
    <w:rsid w:val="001D60BC"/>
    <w:rsid w:val="001D77E6"/>
    <w:rsid w:val="001F5385"/>
    <w:rsid w:val="00214355"/>
    <w:rsid w:val="00217611"/>
    <w:rsid w:val="00246355"/>
    <w:rsid w:val="00250A28"/>
    <w:rsid w:val="00257C45"/>
    <w:rsid w:val="0026101F"/>
    <w:rsid w:val="002620A8"/>
    <w:rsid w:val="00262C15"/>
    <w:rsid w:val="002651FF"/>
    <w:rsid w:val="002732F9"/>
    <w:rsid w:val="00274FB4"/>
    <w:rsid w:val="00280C3C"/>
    <w:rsid w:val="00285F60"/>
    <w:rsid w:val="00291BD0"/>
    <w:rsid w:val="0029394E"/>
    <w:rsid w:val="002B0E48"/>
    <w:rsid w:val="002B1BA2"/>
    <w:rsid w:val="002D245F"/>
    <w:rsid w:val="002D4665"/>
    <w:rsid w:val="0032433D"/>
    <w:rsid w:val="00326816"/>
    <w:rsid w:val="00331743"/>
    <w:rsid w:val="003454D7"/>
    <w:rsid w:val="003507D0"/>
    <w:rsid w:val="00350B5D"/>
    <w:rsid w:val="00374572"/>
    <w:rsid w:val="003948BC"/>
    <w:rsid w:val="00394D77"/>
    <w:rsid w:val="003B2664"/>
    <w:rsid w:val="003B400F"/>
    <w:rsid w:val="003D49B8"/>
    <w:rsid w:val="003D5182"/>
    <w:rsid w:val="00406366"/>
    <w:rsid w:val="004122CB"/>
    <w:rsid w:val="00422E41"/>
    <w:rsid w:val="00423083"/>
    <w:rsid w:val="0043754C"/>
    <w:rsid w:val="00443D3E"/>
    <w:rsid w:val="00444B6A"/>
    <w:rsid w:val="00472B2D"/>
    <w:rsid w:val="00475AD5"/>
    <w:rsid w:val="004851BE"/>
    <w:rsid w:val="004868DE"/>
    <w:rsid w:val="00493495"/>
    <w:rsid w:val="00496401"/>
    <w:rsid w:val="004A0AF4"/>
    <w:rsid w:val="004B10DE"/>
    <w:rsid w:val="004C16BD"/>
    <w:rsid w:val="004C62ED"/>
    <w:rsid w:val="004D727C"/>
    <w:rsid w:val="004E5292"/>
    <w:rsid w:val="004F3191"/>
    <w:rsid w:val="00512DEB"/>
    <w:rsid w:val="00534555"/>
    <w:rsid w:val="00550F8B"/>
    <w:rsid w:val="005602E6"/>
    <w:rsid w:val="00561F26"/>
    <w:rsid w:val="00587CD5"/>
    <w:rsid w:val="005904A9"/>
    <w:rsid w:val="005B5AC6"/>
    <w:rsid w:val="005C328F"/>
    <w:rsid w:val="005C5C28"/>
    <w:rsid w:val="005D62AB"/>
    <w:rsid w:val="005F776C"/>
    <w:rsid w:val="00602874"/>
    <w:rsid w:val="00605B9C"/>
    <w:rsid w:val="006111BB"/>
    <w:rsid w:val="00611FEB"/>
    <w:rsid w:val="006533A6"/>
    <w:rsid w:val="00662CA8"/>
    <w:rsid w:val="006A0799"/>
    <w:rsid w:val="006A0ACC"/>
    <w:rsid w:val="006A73DD"/>
    <w:rsid w:val="006C009E"/>
    <w:rsid w:val="006C5216"/>
    <w:rsid w:val="006E367B"/>
    <w:rsid w:val="006E380E"/>
    <w:rsid w:val="007041F0"/>
    <w:rsid w:val="00705508"/>
    <w:rsid w:val="0071074D"/>
    <w:rsid w:val="00714025"/>
    <w:rsid w:val="0071420E"/>
    <w:rsid w:val="00717803"/>
    <w:rsid w:val="00717EC0"/>
    <w:rsid w:val="007239D3"/>
    <w:rsid w:val="00745DB3"/>
    <w:rsid w:val="007579C2"/>
    <w:rsid w:val="00762B3E"/>
    <w:rsid w:val="00767BB6"/>
    <w:rsid w:val="00770B50"/>
    <w:rsid w:val="00776D97"/>
    <w:rsid w:val="00777992"/>
    <w:rsid w:val="00777FB7"/>
    <w:rsid w:val="00780C11"/>
    <w:rsid w:val="00796E2E"/>
    <w:rsid w:val="007D22A1"/>
    <w:rsid w:val="007D3349"/>
    <w:rsid w:val="007D3742"/>
    <w:rsid w:val="007D64A2"/>
    <w:rsid w:val="007D759F"/>
    <w:rsid w:val="00822CF1"/>
    <w:rsid w:val="008268C4"/>
    <w:rsid w:val="00827AE4"/>
    <w:rsid w:val="00836EF2"/>
    <w:rsid w:val="0084014B"/>
    <w:rsid w:val="0086178C"/>
    <w:rsid w:val="00861DD8"/>
    <w:rsid w:val="0089399B"/>
    <w:rsid w:val="00895145"/>
    <w:rsid w:val="008A0E31"/>
    <w:rsid w:val="008A1BD9"/>
    <w:rsid w:val="008A77EA"/>
    <w:rsid w:val="008B0BE2"/>
    <w:rsid w:val="008B0EA8"/>
    <w:rsid w:val="008B6498"/>
    <w:rsid w:val="008D11E8"/>
    <w:rsid w:val="008D4EAB"/>
    <w:rsid w:val="008E1824"/>
    <w:rsid w:val="008E25A8"/>
    <w:rsid w:val="008F50DB"/>
    <w:rsid w:val="00920D7D"/>
    <w:rsid w:val="0092117E"/>
    <w:rsid w:val="00934C1C"/>
    <w:rsid w:val="00950BF3"/>
    <w:rsid w:val="00952989"/>
    <w:rsid w:val="00952DC3"/>
    <w:rsid w:val="009A48DE"/>
    <w:rsid w:val="009B00DF"/>
    <w:rsid w:val="009B121C"/>
    <w:rsid w:val="009C00E1"/>
    <w:rsid w:val="009D4333"/>
    <w:rsid w:val="009F2676"/>
    <w:rsid w:val="00A01F04"/>
    <w:rsid w:val="00A05A3B"/>
    <w:rsid w:val="00A15CE4"/>
    <w:rsid w:val="00A16E1E"/>
    <w:rsid w:val="00A2233F"/>
    <w:rsid w:val="00A266C2"/>
    <w:rsid w:val="00A331B0"/>
    <w:rsid w:val="00A623E6"/>
    <w:rsid w:val="00A72D14"/>
    <w:rsid w:val="00A9733D"/>
    <w:rsid w:val="00B11202"/>
    <w:rsid w:val="00B1628F"/>
    <w:rsid w:val="00B2508D"/>
    <w:rsid w:val="00B4612E"/>
    <w:rsid w:val="00B47D9A"/>
    <w:rsid w:val="00B616BC"/>
    <w:rsid w:val="00B728BA"/>
    <w:rsid w:val="00BA001A"/>
    <w:rsid w:val="00BA3F9A"/>
    <w:rsid w:val="00BA6603"/>
    <w:rsid w:val="00BC7EEB"/>
    <w:rsid w:val="00BD01E3"/>
    <w:rsid w:val="00BE155C"/>
    <w:rsid w:val="00BE265F"/>
    <w:rsid w:val="00BE2E94"/>
    <w:rsid w:val="00BE5304"/>
    <w:rsid w:val="00BE5DD7"/>
    <w:rsid w:val="00C11311"/>
    <w:rsid w:val="00C3374B"/>
    <w:rsid w:val="00C568EC"/>
    <w:rsid w:val="00C6524A"/>
    <w:rsid w:val="00C74E6C"/>
    <w:rsid w:val="00C77BE2"/>
    <w:rsid w:val="00C91554"/>
    <w:rsid w:val="00C950DD"/>
    <w:rsid w:val="00CC7BCB"/>
    <w:rsid w:val="00D16684"/>
    <w:rsid w:val="00D31BE3"/>
    <w:rsid w:val="00D36A17"/>
    <w:rsid w:val="00D442E4"/>
    <w:rsid w:val="00D47331"/>
    <w:rsid w:val="00D66E4A"/>
    <w:rsid w:val="00D8601C"/>
    <w:rsid w:val="00D93893"/>
    <w:rsid w:val="00D96130"/>
    <w:rsid w:val="00DA1FC2"/>
    <w:rsid w:val="00DA4DBA"/>
    <w:rsid w:val="00DA63D5"/>
    <w:rsid w:val="00DA69ED"/>
    <w:rsid w:val="00DB2FF2"/>
    <w:rsid w:val="00DE2977"/>
    <w:rsid w:val="00DF018D"/>
    <w:rsid w:val="00DF0D20"/>
    <w:rsid w:val="00E1728D"/>
    <w:rsid w:val="00E23CDC"/>
    <w:rsid w:val="00E2555E"/>
    <w:rsid w:val="00E3132E"/>
    <w:rsid w:val="00E33BF9"/>
    <w:rsid w:val="00E43256"/>
    <w:rsid w:val="00E4780A"/>
    <w:rsid w:val="00EC00BC"/>
    <w:rsid w:val="00EC6678"/>
    <w:rsid w:val="00ED3273"/>
    <w:rsid w:val="00ED4C2D"/>
    <w:rsid w:val="00ED7CB6"/>
    <w:rsid w:val="00EE0B80"/>
    <w:rsid w:val="00EE1030"/>
    <w:rsid w:val="00EE1AB8"/>
    <w:rsid w:val="00EE23F8"/>
    <w:rsid w:val="00EE5932"/>
    <w:rsid w:val="00EE79BE"/>
    <w:rsid w:val="00EF4DD6"/>
    <w:rsid w:val="00EF519D"/>
    <w:rsid w:val="00EF5703"/>
    <w:rsid w:val="00F05C34"/>
    <w:rsid w:val="00F13D4E"/>
    <w:rsid w:val="00F224F7"/>
    <w:rsid w:val="00F34E0C"/>
    <w:rsid w:val="00F417E2"/>
    <w:rsid w:val="00F45064"/>
    <w:rsid w:val="00F639AE"/>
    <w:rsid w:val="00F6689C"/>
    <w:rsid w:val="00F852FD"/>
    <w:rsid w:val="00F93C5C"/>
    <w:rsid w:val="00F95250"/>
    <w:rsid w:val="00FD1CFB"/>
    <w:rsid w:val="00FD1E50"/>
    <w:rsid w:val="00FE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84796C"/>
  <w15:chartTrackingRefBased/>
  <w15:docId w15:val="{3524395C-7E66-4A2B-A28E-3D5BC6F1C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5292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16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6B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80C3C"/>
    <w:pPr>
      <w:bidi w:val="0"/>
      <w:ind w:left="720"/>
      <w:contextualSpacing/>
    </w:pPr>
    <w:rPr>
      <w:lang w:bidi="ar-SA"/>
    </w:rPr>
  </w:style>
  <w:style w:type="character" w:styleId="Hyperlink">
    <w:name w:val="Hyperlink"/>
    <w:basedOn w:val="DefaultParagraphFont"/>
    <w:uiPriority w:val="99"/>
    <w:unhideWhenUsed/>
    <w:rsid w:val="00280C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0C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C3C"/>
  </w:style>
  <w:style w:type="paragraph" w:styleId="Footer">
    <w:name w:val="footer"/>
    <w:basedOn w:val="Normal"/>
    <w:link w:val="FooterChar"/>
    <w:uiPriority w:val="99"/>
    <w:unhideWhenUsed/>
    <w:rsid w:val="00280C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C3C"/>
  </w:style>
  <w:style w:type="table" w:styleId="LightGrid-Accent2">
    <w:name w:val="Light Grid Accent 2"/>
    <w:basedOn w:val="TableNormal"/>
    <w:uiPriority w:val="62"/>
    <w:semiHidden/>
    <w:unhideWhenUsed/>
    <w:rsid w:val="00E3132E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E33BF9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15CE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5C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7D22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2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2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2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2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29E2D-9536-4DFB-8A00-D2B2A37E3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orashadizadeh</dc:creator>
  <cp:keywords/>
  <dc:description/>
  <cp:lastModifiedBy>admin</cp:lastModifiedBy>
  <cp:revision>2</cp:revision>
  <cp:lastPrinted>2021-01-02T07:08:00Z</cp:lastPrinted>
  <dcterms:created xsi:type="dcterms:W3CDTF">2021-01-16T05:56:00Z</dcterms:created>
  <dcterms:modified xsi:type="dcterms:W3CDTF">2021-01-16T05:56:00Z</dcterms:modified>
</cp:coreProperties>
</file>